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Pr="00C92773" w:rsidRDefault="00285174" w:rsidP="00374BE0"/>
    <w:p w14:paraId="54D18F94" w14:textId="62387C5A" w:rsidR="00285174" w:rsidRPr="003D1E1A" w:rsidRDefault="00B4552B" w:rsidP="00374BE0">
      <w:pPr>
        <w:rPr>
          <w:rFonts w:ascii="Times New Roman" w:hAnsi="Times New Roman" w:cs="Times New Roman"/>
        </w:rPr>
      </w:pPr>
      <w:r w:rsidRPr="00A9683D">
        <w:rPr>
          <w:rFonts w:ascii="Times New Roman" w:hAnsi="Times New Roman" w:cs="Times New Roman"/>
          <w:lang w:val="mk-MK"/>
        </w:rPr>
        <w:t xml:space="preserve">Тетово, </w:t>
      </w:r>
      <w:r w:rsidR="003D1E1A">
        <w:rPr>
          <w:rFonts w:ascii="Times New Roman" w:hAnsi="Times New Roman" w:cs="Times New Roman"/>
        </w:rPr>
        <w:t>28</w:t>
      </w:r>
      <w:r w:rsidRPr="00A9683D">
        <w:rPr>
          <w:rFonts w:ascii="Times New Roman" w:hAnsi="Times New Roman" w:cs="Times New Roman"/>
          <w:lang w:val="mk-MK"/>
        </w:rPr>
        <w:t>.</w:t>
      </w:r>
      <w:r w:rsidR="003D1E1A">
        <w:rPr>
          <w:rFonts w:ascii="Times New Roman" w:hAnsi="Times New Roman" w:cs="Times New Roman"/>
        </w:rPr>
        <w:t>0</w:t>
      </w:r>
      <w:r w:rsidRPr="00A9683D">
        <w:rPr>
          <w:rFonts w:ascii="Times New Roman" w:hAnsi="Times New Roman" w:cs="Times New Roman"/>
          <w:lang w:val="mk-MK"/>
        </w:rPr>
        <w:t>1.202</w:t>
      </w:r>
      <w:r w:rsidR="003D1E1A">
        <w:rPr>
          <w:rFonts w:ascii="Times New Roman" w:hAnsi="Times New Roman" w:cs="Times New Roman"/>
        </w:rPr>
        <w:t>5</w:t>
      </w:r>
    </w:p>
    <w:p w14:paraId="53FD22B4" w14:textId="33CEC2C2" w:rsidR="00A9683D" w:rsidRPr="00A9683D" w:rsidRDefault="00A9683D" w:rsidP="00374BE0">
      <w:pPr>
        <w:rPr>
          <w:rFonts w:ascii="Times New Roman" w:hAnsi="Times New Roman" w:cs="Times New Roman"/>
          <w:lang w:val="mk-MK"/>
        </w:rPr>
      </w:pPr>
      <w:r w:rsidRPr="00A9683D">
        <w:rPr>
          <w:rFonts w:ascii="Times New Roman" w:hAnsi="Times New Roman" w:cs="Times New Roman"/>
          <w:lang w:val="mk-MK"/>
        </w:rPr>
        <w:t>Дел.Бр: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 0844</w:t>
      </w:r>
    </w:p>
    <w:p w14:paraId="29A58AA5" w14:textId="0BF17FCC" w:rsidR="007914A2" w:rsidRPr="007914A2" w:rsidRDefault="007914A2" w:rsidP="007914A2">
      <w:pPr>
        <w:spacing w:after="0" w:line="276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  <w:t>ПОВИК ЗА НАБАВКА НА УСЛУГИ</w:t>
      </w:r>
    </w:p>
    <w:p w14:paraId="66B042AD" w14:textId="1C49C57F" w:rsidR="007914A2" w:rsidRPr="007914A2" w:rsidRDefault="007914A2" w:rsidP="007914A2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sz w:val="28"/>
          <w:szCs w:val="28"/>
          <w:lang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  <w:t>(аудио озвучување</w:t>
      </w:r>
      <w:r w:rsidR="003D1E1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  <w:t xml:space="preserve"> и превод</w:t>
      </w:r>
      <w:r w:rsidRPr="007914A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  <w:t xml:space="preserve"> на јавни настани)</w:t>
      </w:r>
    </w:p>
    <w:p w14:paraId="12FAE5B4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</w:t>
      </w:r>
      <w:r w:rsidRPr="007914A2">
        <w:rPr>
          <w:rFonts w:ascii="Times New Roman" w:eastAsia="Times New Roman" w:hAnsi="Times New Roman" w:cs="Times New Roman"/>
          <w:i/>
          <w:iCs/>
          <w:kern w:val="0"/>
          <w:lang w:val="mk-MK" w:eastAsia="mk-MK"/>
          <w14:ligatures w14:val="none"/>
        </w:rPr>
        <w:t>„Зајакнување на младите: поттикнување на граѓанскиот ангажман и претприемништвото во Полошкиот Регион“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, објавува повик за набавка на услуги.</w:t>
      </w:r>
    </w:p>
    <w:p w14:paraId="3E4AF1B9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5C281D0C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09EF4335" w14:textId="59D503E3" w:rsidR="007914A2" w:rsidRPr="007914A2" w:rsidRDefault="007914A2" w:rsidP="007914A2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аудио озвучување за јавни дебати и настани</w:t>
      </w:r>
      <w:r w:rsidR="003D1E1A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 </w:t>
      </w:r>
      <w:r w:rsidR="003D1E1A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за вмрежувања и активности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3AF206AB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70F1E75B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0B457444" w14:textId="7CCAF1FD" w:rsidR="007914A2" w:rsidRPr="007914A2" w:rsidRDefault="003D1E1A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</w:t>
      </w:r>
      <w:r w:rsidR="007914A2"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 Услуги кои треба да се обезбедат</w:t>
      </w:r>
    </w:p>
    <w:p w14:paraId="0289FEE4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фесионално озвучување (микрофони, звучници, миксер).</w:t>
      </w:r>
    </w:p>
    <w:p w14:paraId="03042E6C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Техничка поддршка од лице за управување со опремата за време на настанот.</w:t>
      </w:r>
    </w:p>
    <w:p w14:paraId="5275A48D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онтажа и демонтажа на опремата.</w:t>
      </w:r>
    </w:p>
    <w:p w14:paraId="0636925C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Резервна опрема (микрофон/кабли) во случај на технички проблеми.</w:t>
      </w:r>
    </w:p>
    <w:p w14:paraId="769976C9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786EF307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536E570B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Финансиска понуда (вкупна цена за услуга).</w:t>
      </w:r>
    </w:p>
    <w:p w14:paraId="4B0E1271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валитет и техничка спецификација на опремата.</w:t>
      </w:r>
    </w:p>
    <w:p w14:paraId="75E663E5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ност во обезбедување озвучување за јавни настани.</w:t>
      </w:r>
    </w:p>
    <w:p w14:paraId="22934925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Достапност на техничка поддршка за време на целиот настан.</w:t>
      </w:r>
    </w:p>
    <w:p w14:paraId="0769DB26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0308F7F5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0A1D197F" w14:textId="750A54DE" w:rsidR="007914A2" w:rsidRPr="007914A2" w:rsidRDefault="007914A2" w:rsidP="007914A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="003D1E1A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07</w:t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</w:t>
      </w:r>
      <w:r w:rsidR="003D1E1A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02</w:t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202</w:t>
      </w:r>
      <w:r w:rsidR="003D1E1A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1967C60D" w14:textId="77777777" w:rsidR="007914A2" w:rsidRPr="007914A2" w:rsidRDefault="007914A2" w:rsidP="007914A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се доставуваат електронски на е-пошта: </w:t>
      </w:r>
      <w:r w:rsidRPr="007914A2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insoc@insoc.org.mk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Асоцијација Институт за социјална промена – Тетово</w:t>
      </w:r>
      <w:r w:rsidRPr="007914A2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 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ул. Христијан Т. Карпош бр.3, 1220 Тетово.</w:t>
      </w:r>
    </w:p>
    <w:p w14:paraId="3D25B1F0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6A280AE1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1D365539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роектот е поддржан од Владата на Швајцарија преку програмата </w:t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Цивика мобилитас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126308FD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7C5C8888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6E2DC4ED" w14:textId="77777777" w:rsidR="00174FBD" w:rsidRPr="00374BE0" w:rsidRDefault="00374BE0" w:rsidP="00374BE0">
      <w:pPr>
        <w:tabs>
          <w:tab w:val="left" w:pos="6123"/>
        </w:tabs>
      </w:pPr>
      <w:r>
        <w:tab/>
      </w:r>
    </w:p>
    <w:sectPr w:rsidR="00174FBD" w:rsidRPr="00374BE0" w:rsidSect="007914A2">
      <w:headerReference w:type="default" r:id="rId7"/>
      <w:footerReference w:type="default" r:id="rId8"/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6A6D5" w14:textId="77777777" w:rsidR="00AC0645" w:rsidRDefault="00AC0645" w:rsidP="00374BE0">
      <w:pPr>
        <w:spacing w:after="0" w:line="240" w:lineRule="auto"/>
      </w:pPr>
      <w:r>
        <w:separator/>
      </w:r>
    </w:p>
  </w:endnote>
  <w:endnote w:type="continuationSeparator" w:id="0">
    <w:p w14:paraId="1A65B054" w14:textId="77777777" w:rsidR="00AC0645" w:rsidRDefault="00AC0645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719245424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63840704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5AAE1" w14:textId="77777777" w:rsidR="00AC0645" w:rsidRDefault="00AC0645" w:rsidP="00374BE0">
      <w:pPr>
        <w:spacing w:after="0" w:line="240" w:lineRule="auto"/>
      </w:pPr>
      <w:r>
        <w:separator/>
      </w:r>
    </w:p>
  </w:footnote>
  <w:footnote w:type="continuationSeparator" w:id="0">
    <w:p w14:paraId="58BF7645" w14:textId="77777777" w:rsidR="00AC0645" w:rsidRDefault="00AC0645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752B21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709172025" name="Picture 17091720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D4300A"/>
    <w:multiLevelType w:val="multilevel"/>
    <w:tmpl w:val="65F29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870FC"/>
    <w:multiLevelType w:val="multilevel"/>
    <w:tmpl w:val="6C1A7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56E51"/>
    <w:multiLevelType w:val="multilevel"/>
    <w:tmpl w:val="B45E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5D6572"/>
    <w:multiLevelType w:val="multilevel"/>
    <w:tmpl w:val="047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8483B"/>
    <w:multiLevelType w:val="multilevel"/>
    <w:tmpl w:val="8A9E5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F61AC8"/>
    <w:multiLevelType w:val="multilevel"/>
    <w:tmpl w:val="60B80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6821DC"/>
    <w:multiLevelType w:val="multilevel"/>
    <w:tmpl w:val="3B188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3847E4"/>
    <w:multiLevelType w:val="multilevel"/>
    <w:tmpl w:val="6E74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CD7139"/>
    <w:multiLevelType w:val="multilevel"/>
    <w:tmpl w:val="B3E6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F8002F"/>
    <w:multiLevelType w:val="multilevel"/>
    <w:tmpl w:val="97FE9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4537465">
    <w:abstractNumId w:val="6"/>
  </w:num>
  <w:num w:numId="2" w16cid:durableId="499541044">
    <w:abstractNumId w:val="7"/>
  </w:num>
  <w:num w:numId="3" w16cid:durableId="257567709">
    <w:abstractNumId w:val="8"/>
  </w:num>
  <w:num w:numId="4" w16cid:durableId="1606570156">
    <w:abstractNumId w:val="9"/>
  </w:num>
  <w:num w:numId="5" w16cid:durableId="921599250">
    <w:abstractNumId w:val="4"/>
  </w:num>
  <w:num w:numId="6" w16cid:durableId="1867939135">
    <w:abstractNumId w:val="0"/>
  </w:num>
  <w:num w:numId="7" w16cid:durableId="225721074">
    <w:abstractNumId w:val="1"/>
  </w:num>
  <w:num w:numId="8" w16cid:durableId="458962337">
    <w:abstractNumId w:val="2"/>
  </w:num>
  <w:num w:numId="9" w16cid:durableId="736980907">
    <w:abstractNumId w:val="3"/>
  </w:num>
  <w:num w:numId="10" w16cid:durableId="14942993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1388B"/>
    <w:rsid w:val="000D68EA"/>
    <w:rsid w:val="000F4E30"/>
    <w:rsid w:val="00174FBD"/>
    <w:rsid w:val="001A5FFD"/>
    <w:rsid w:val="00285174"/>
    <w:rsid w:val="002E7B5E"/>
    <w:rsid w:val="003206BE"/>
    <w:rsid w:val="00374BE0"/>
    <w:rsid w:val="003977A9"/>
    <w:rsid w:val="003D1E1A"/>
    <w:rsid w:val="00466941"/>
    <w:rsid w:val="004B6ABF"/>
    <w:rsid w:val="00517D18"/>
    <w:rsid w:val="00583560"/>
    <w:rsid w:val="00585497"/>
    <w:rsid w:val="00643EAE"/>
    <w:rsid w:val="00663C7C"/>
    <w:rsid w:val="00672F91"/>
    <w:rsid w:val="0069561F"/>
    <w:rsid w:val="006F1D27"/>
    <w:rsid w:val="0078627D"/>
    <w:rsid w:val="007914A2"/>
    <w:rsid w:val="007A2C55"/>
    <w:rsid w:val="007D1C3B"/>
    <w:rsid w:val="00802AD3"/>
    <w:rsid w:val="00856ECC"/>
    <w:rsid w:val="00900567"/>
    <w:rsid w:val="009563E7"/>
    <w:rsid w:val="009B406C"/>
    <w:rsid w:val="009D6F0A"/>
    <w:rsid w:val="00A22C39"/>
    <w:rsid w:val="00A9683D"/>
    <w:rsid w:val="00AC0645"/>
    <w:rsid w:val="00AF3133"/>
    <w:rsid w:val="00AF31AB"/>
    <w:rsid w:val="00B2426D"/>
    <w:rsid w:val="00B25744"/>
    <w:rsid w:val="00B26356"/>
    <w:rsid w:val="00B4552B"/>
    <w:rsid w:val="00BD7533"/>
    <w:rsid w:val="00C2103E"/>
    <w:rsid w:val="00C21453"/>
    <w:rsid w:val="00C92773"/>
    <w:rsid w:val="00CA6436"/>
    <w:rsid w:val="00D41D57"/>
    <w:rsid w:val="00DC78B2"/>
    <w:rsid w:val="00DF0B05"/>
    <w:rsid w:val="00DF1E09"/>
    <w:rsid w:val="00E07B5D"/>
    <w:rsid w:val="00E54A4E"/>
    <w:rsid w:val="00E76C58"/>
    <w:rsid w:val="00EA764C"/>
    <w:rsid w:val="00ED5847"/>
    <w:rsid w:val="00F10EC5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3</cp:revision>
  <cp:lastPrinted>2024-12-10T17:03:00Z</cp:lastPrinted>
  <dcterms:created xsi:type="dcterms:W3CDTF">2026-02-11T12:27:00Z</dcterms:created>
  <dcterms:modified xsi:type="dcterms:W3CDTF">2026-02-1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